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014DB" w14:textId="517D3057" w:rsidR="00A6232F" w:rsidRDefault="00A6232F" w:rsidP="00A6232F">
      <w:pPr>
        <w:jc w:val="center"/>
      </w:pP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49CCF0E5" w14:textId="7A3C8D3A" w:rsidR="00A6232F" w:rsidRPr="00AA6023" w:rsidRDefault="00A6232F" w:rsidP="00A6232F">
      <w:pPr>
        <w:jc w:val="center"/>
        <w:rPr>
          <w:b/>
          <w:bCs/>
        </w:rPr>
      </w:pPr>
      <w:r>
        <w:rPr>
          <w:b/>
          <w:bCs/>
        </w:rPr>
        <w:t>Programming Exercise 7</w:t>
      </w:r>
    </w:p>
    <w:p w14:paraId="56426B24" w14:textId="77777777" w:rsidR="00A6232F" w:rsidRPr="00AA6023" w:rsidRDefault="00A6232F" w:rsidP="00A6232F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4D1517C6" w14:textId="7BA11EF1" w:rsidR="00A6232F" w:rsidRDefault="00A6232F" w:rsidP="00A6232F">
      <w:pPr>
        <w:jc w:val="center"/>
      </w:pPr>
      <w:r w:rsidRPr="0497CBD2">
        <w:t>School of Technology &amp; Computing @ City University of Seattle (CityU)</w:t>
      </w:r>
    </w:p>
    <w:p w14:paraId="0E24BFB7" w14:textId="77777777" w:rsidR="002E5354" w:rsidRDefault="002E5354" w:rsidP="002E5354"/>
    <w:p w14:paraId="32DB84FB" w14:textId="77777777" w:rsidR="002E5354" w:rsidRDefault="002E5354" w:rsidP="002E5354">
      <w:r>
        <w:t>SQLite- Use the Chinook database</w:t>
      </w:r>
    </w:p>
    <w:p w14:paraId="2A895F30" w14:textId="77777777" w:rsidR="002E5354" w:rsidRDefault="002E5354" w:rsidP="002E5354">
      <w:r>
        <w:t>----------------------------------</w:t>
      </w:r>
    </w:p>
    <w:p w14:paraId="73156B48" w14:textId="77777777" w:rsidR="002E5354" w:rsidRDefault="002E5354" w:rsidP="002E5354">
      <w:r>
        <w:t>--You may have to join multiple tables in order to solve these tasks</w:t>
      </w:r>
    </w:p>
    <w:p w14:paraId="17C1A7DD" w14:textId="77777777" w:rsidR="002E5354" w:rsidRDefault="002E5354" w:rsidP="002E5354"/>
    <w:p w14:paraId="7B5182C0" w14:textId="7332BCBB" w:rsidR="002E5354" w:rsidRDefault="002E5354" w:rsidP="002E5354">
      <w:r>
        <w:t xml:space="preserve">You may find these tasks </w:t>
      </w:r>
      <w:r w:rsidR="00AC3ADA">
        <w:t xml:space="preserve">a </w:t>
      </w:r>
      <w:r>
        <w:t>little challenging</w:t>
      </w:r>
    </w:p>
    <w:p w14:paraId="01120C2B" w14:textId="77777777" w:rsidR="002E5354" w:rsidRDefault="002E5354" w:rsidP="002E5354"/>
    <w:p w14:paraId="2C699062" w14:textId="77777777" w:rsidR="002E5354" w:rsidRDefault="002E5354" w:rsidP="002E5354">
      <w:r>
        <w:t>---------------------------------------------------------------------</w:t>
      </w:r>
    </w:p>
    <w:p w14:paraId="68D4D35F" w14:textId="77777777" w:rsidR="002E5354" w:rsidRDefault="002E5354" w:rsidP="002E5354">
      <w:r>
        <w:t>---------------------------------------------------------------------</w:t>
      </w:r>
    </w:p>
    <w:p w14:paraId="47BDCBB3" w14:textId="77777777" w:rsidR="002E5354" w:rsidRDefault="002E5354" w:rsidP="002E5354">
      <w:r>
        <w:t>-- Task 1</w:t>
      </w:r>
    </w:p>
    <w:p w14:paraId="573C6EA3" w14:textId="77777777" w:rsidR="002E5354" w:rsidRDefault="002E5354" w:rsidP="002E5354"/>
    <w:p w14:paraId="446D5089" w14:textId="77777777" w:rsidR="002E5354" w:rsidRDefault="002E5354" w:rsidP="002E5354">
      <w:r>
        <w:t>-- Build a query that returns the person who has spent the most money</w:t>
      </w:r>
    </w:p>
    <w:p w14:paraId="30B77222" w14:textId="77777777" w:rsidR="002E5354" w:rsidRDefault="002E5354" w:rsidP="002E5354">
      <w:r>
        <w:t>-- [use Invoice, InvoiceLine, and Customer tables]</w:t>
      </w:r>
    </w:p>
    <w:p w14:paraId="08A25E71" w14:textId="77777777" w:rsidR="002E5354" w:rsidRDefault="002E5354" w:rsidP="002E5354"/>
    <w:p w14:paraId="580DD197" w14:textId="77777777" w:rsidR="002E5354" w:rsidRDefault="002E5354" w:rsidP="002E5354">
      <w:r>
        <w:t>-----------------------------------------------</w:t>
      </w:r>
    </w:p>
    <w:p w14:paraId="252E8511" w14:textId="77777777" w:rsidR="002E5354" w:rsidRDefault="002E5354" w:rsidP="002E5354"/>
    <w:p w14:paraId="04B3B6A5" w14:textId="77777777" w:rsidR="002E5354" w:rsidRDefault="002E5354" w:rsidP="002E5354">
      <w:r>
        <w:t>-- Task 2</w:t>
      </w:r>
    </w:p>
    <w:p w14:paraId="7D7286C5" w14:textId="77777777" w:rsidR="002E5354" w:rsidRDefault="002E5354" w:rsidP="002E5354"/>
    <w:p w14:paraId="2DA92190" w14:textId="77777777" w:rsidR="002E5354" w:rsidRDefault="002E5354" w:rsidP="002E5354">
      <w:r>
        <w:t xml:space="preserve">-- Use your query to return the email, first name, last name, and Genre of all Rock Music listeners. </w:t>
      </w:r>
    </w:p>
    <w:p w14:paraId="4C795DAA" w14:textId="77777777" w:rsidR="002E5354" w:rsidRDefault="002E5354" w:rsidP="002E5354">
      <w:r>
        <w:t xml:space="preserve">-- Return your list ordered alphabetically by email address starting with A. </w:t>
      </w:r>
    </w:p>
    <w:p w14:paraId="670B201E" w14:textId="77777777" w:rsidR="002E5354" w:rsidRDefault="002E5354" w:rsidP="002E5354"/>
    <w:p w14:paraId="30DC052D" w14:textId="77777777" w:rsidR="002E5354" w:rsidRDefault="002E5354" w:rsidP="002E5354">
      <w:r>
        <w:t>-- [Customer, Invoice, InvoiceLine, Track, and Genre tables]</w:t>
      </w:r>
    </w:p>
    <w:p w14:paraId="03BF66DE" w14:textId="77777777" w:rsidR="002E5354" w:rsidRDefault="002E5354" w:rsidP="002E5354"/>
    <w:p w14:paraId="60DA0C1E" w14:textId="77777777" w:rsidR="002E5354" w:rsidRDefault="002E5354" w:rsidP="002E5354">
      <w:r>
        <w:t>---------------------------------------------------------------------</w:t>
      </w:r>
    </w:p>
    <w:p w14:paraId="280FC0F4" w14:textId="77777777" w:rsidR="002E5354" w:rsidRDefault="002E5354" w:rsidP="002E5354"/>
    <w:p w14:paraId="7F6A1340" w14:textId="77777777" w:rsidR="002E5354" w:rsidRDefault="002E5354" w:rsidP="002E5354">
      <w:r>
        <w:lastRenderedPageBreak/>
        <w:t>-- Task 3</w:t>
      </w:r>
    </w:p>
    <w:p w14:paraId="23716A73" w14:textId="77777777" w:rsidR="002E5354" w:rsidRDefault="002E5354" w:rsidP="002E5354"/>
    <w:p w14:paraId="510D7C57" w14:textId="77777777" w:rsidR="002E5354" w:rsidRDefault="002E5354" w:rsidP="002E5354">
      <w:r>
        <w:t>-- First, find which artist has earned the most according to the InvoiceLines?</w:t>
      </w:r>
    </w:p>
    <w:p w14:paraId="0D680926" w14:textId="77777777" w:rsidR="002E5354" w:rsidRDefault="002E5354" w:rsidP="002E5354">
      <w:r>
        <w:t>-- Second, use this artist to find which customer spent the most on this artist.</w:t>
      </w:r>
    </w:p>
    <w:p w14:paraId="6B33ADBA" w14:textId="77777777" w:rsidR="002E5354" w:rsidRDefault="002E5354" w:rsidP="002E5354">
      <w:r>
        <w:t xml:space="preserve"> </w:t>
      </w:r>
    </w:p>
    <w:p w14:paraId="389C97E1" w14:textId="77777777" w:rsidR="002E5354" w:rsidRDefault="002E5354" w:rsidP="002E5354">
      <w:r>
        <w:t>-- [use the Invoice, InvoiceLine, Track, Customer, Album, and Artist tables.]</w:t>
      </w:r>
    </w:p>
    <w:p w14:paraId="6A7B6E60" w14:textId="77777777" w:rsidR="002E5354" w:rsidRDefault="002E5354" w:rsidP="002E5354">
      <w:r>
        <w:t>--------------------------------------------------------------------------------</w:t>
      </w:r>
    </w:p>
    <w:p w14:paraId="1C463856" w14:textId="77777777" w:rsidR="002E5354" w:rsidRDefault="002E5354" w:rsidP="002E5354"/>
    <w:p w14:paraId="4CEBFE74" w14:textId="77777777" w:rsidR="002E5354" w:rsidRDefault="002E5354" w:rsidP="002E5354">
      <w:r>
        <w:t>-- Task 4</w:t>
      </w:r>
    </w:p>
    <w:p w14:paraId="148D7F5C" w14:textId="77777777" w:rsidR="002E5354" w:rsidRDefault="002E5354" w:rsidP="002E5354"/>
    <w:p w14:paraId="3F8A6FC6" w14:textId="5D710BB1" w:rsidR="002E5354" w:rsidRDefault="002E5354" w:rsidP="002E5354">
      <w:r>
        <w:t>-- Count how many songs base on genre does customer 12 bought</w:t>
      </w:r>
      <w:r w:rsidR="00633628">
        <w:t xml:space="preserve"> </w:t>
      </w:r>
      <w:r>
        <w:t>and How much did customer 13 spent across genres?</w:t>
      </w:r>
    </w:p>
    <w:p w14:paraId="3CEEE668" w14:textId="77777777" w:rsidR="002E5354" w:rsidRDefault="002E5354" w:rsidP="002E5354">
      <w:r>
        <w:t>-- How much did each customers spent per genre?</w:t>
      </w:r>
    </w:p>
    <w:p w14:paraId="3409F7B4" w14:textId="77777777" w:rsidR="002E5354" w:rsidRDefault="002E5354" w:rsidP="002E5354">
      <w:r>
        <w:t>--</w:t>
      </w:r>
    </w:p>
    <w:p w14:paraId="7D7078A6" w14:textId="77777777" w:rsidR="002E5354" w:rsidRDefault="002E5354" w:rsidP="002E5354"/>
    <w:p w14:paraId="5ED1645A" w14:textId="77777777" w:rsidR="002E5354" w:rsidRDefault="002E5354" w:rsidP="002E5354"/>
    <w:p w14:paraId="2ACA7361" w14:textId="77777777" w:rsidR="002E5354" w:rsidRDefault="002E5354" w:rsidP="002E5354"/>
    <w:p w14:paraId="033DC805" w14:textId="77777777" w:rsidR="002E5354" w:rsidRDefault="002E5354" w:rsidP="00A6232F">
      <w:pPr>
        <w:jc w:val="center"/>
      </w:pPr>
    </w:p>
    <w:p w14:paraId="684F132C" w14:textId="3D3DDCA6" w:rsidR="00F94FF3" w:rsidRDefault="00F94FF3"/>
    <w:sectPr w:rsidR="00F94FF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1480E" w14:textId="77777777" w:rsidR="00A27E4A" w:rsidRDefault="00A27E4A" w:rsidP="00633628">
      <w:pPr>
        <w:spacing w:after="0" w:line="240" w:lineRule="auto"/>
      </w:pPr>
      <w:r>
        <w:separator/>
      </w:r>
    </w:p>
  </w:endnote>
  <w:endnote w:type="continuationSeparator" w:id="0">
    <w:p w14:paraId="229D8766" w14:textId="77777777" w:rsidR="00A27E4A" w:rsidRDefault="00A27E4A" w:rsidP="00633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74DDA" w14:textId="30E082A3" w:rsidR="00633628" w:rsidRDefault="00633628">
    <w:pPr>
      <w:pStyle w:val="Footer"/>
    </w:pPr>
    <w:r>
      <w:rPr>
        <w:color w:val="8496B0" w:themeColor="text2" w:themeTint="99"/>
        <w:spacing w:val="60"/>
      </w:rPr>
      <w:t>I</w:t>
    </w:r>
    <w:r>
      <w:rPr>
        <w:color w:val="8496B0" w:themeColor="text2" w:themeTint="99"/>
        <w:spacing w:val="60"/>
        <w:sz w:val="24"/>
        <w:szCs w:val="24"/>
      </w:rPr>
      <w:t>S</w:t>
    </w:r>
    <w:r>
      <w:rPr>
        <w:color w:val="8496B0" w:themeColor="text2" w:themeTint="99"/>
        <w:spacing w:val="60"/>
      </w:rPr>
      <w:t>456 Database Systems Management</w:t>
    </w:r>
    <w:r>
      <w:rPr>
        <w:color w:val="8496B0" w:themeColor="text2" w:themeTint="99"/>
        <w:spacing w:val="60"/>
        <w:sz w:val="24"/>
        <w:szCs w:val="24"/>
      </w:rPr>
      <w:tab/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7083C" w14:textId="77777777" w:rsidR="00A27E4A" w:rsidRDefault="00A27E4A" w:rsidP="00633628">
      <w:pPr>
        <w:spacing w:after="0" w:line="240" w:lineRule="auto"/>
      </w:pPr>
      <w:r>
        <w:separator/>
      </w:r>
    </w:p>
  </w:footnote>
  <w:footnote w:type="continuationSeparator" w:id="0">
    <w:p w14:paraId="1FC1A819" w14:textId="77777777" w:rsidR="00A27E4A" w:rsidRDefault="00A27E4A" w:rsidP="006336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F77A7" w14:textId="6CB51250" w:rsidR="00633628" w:rsidRDefault="00000000">
    <w:pPr>
      <w:pStyle w:val="Header"/>
      <w:rPr>
        <w:rFonts w:asciiTheme="majorHAnsi" w:eastAsiaTheme="majorEastAsia" w:hAnsiTheme="majorHAnsi" w:cstheme="majorBidi"/>
        <w:color w:val="4472C4" w:themeColor="accent1"/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6BFA0BBAB78A415C9F7A706E256F22C1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633628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PE07 – Module08</w:t>
        </w:r>
      </w:sdtContent>
    </w:sdt>
    <w:r w:rsidR="00633628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E7238CAFBB3245958ED188357C23A687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2-08-28T00:00:00Z">
          <w:dateFormat w:val="MMMM d, yyyy"/>
          <w:lid w:val="en-US"/>
          <w:storeMappedDataAs w:val="dateTime"/>
          <w:calendar w:val="gregorian"/>
        </w:date>
      </w:sdtPr>
      <w:sdtContent>
        <w:r w:rsidR="00633628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August 28, 2022</w:t>
        </w:r>
      </w:sdtContent>
    </w:sdt>
  </w:p>
  <w:sdt>
    <w:sdtPr>
      <w:rPr>
        <w:sz w:val="24"/>
        <w:szCs w:val="24"/>
      </w:rPr>
      <w:alias w:val="Author"/>
      <w:tag w:val=""/>
      <w:id w:val="-734388634"/>
      <w:placeholder>
        <w:docPart w:val="C87081FA926E41ABA8394FF702330D6E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798C67F1" w14:textId="65A6786D" w:rsidR="009B36A5" w:rsidRPr="00633628" w:rsidRDefault="009B36A5">
        <w:pPr>
          <w:pStyle w:val="Header"/>
          <w:rPr>
            <w:sz w:val="24"/>
            <w:szCs w:val="24"/>
          </w:rPr>
        </w:pPr>
        <w:r>
          <w:rPr>
            <w:sz w:val="24"/>
            <w:szCs w:val="24"/>
          </w:rPr>
          <w:t>Thaddeus Thoma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YyMTCxNLK0MDJS0lEKTi0uzszPAykwrAUAerV3VSwAAAA="/>
  </w:docVars>
  <w:rsids>
    <w:rsidRoot w:val="00A6232F"/>
    <w:rsid w:val="001968DC"/>
    <w:rsid w:val="002E5354"/>
    <w:rsid w:val="00351E26"/>
    <w:rsid w:val="00633628"/>
    <w:rsid w:val="007F2A96"/>
    <w:rsid w:val="009B36A5"/>
    <w:rsid w:val="00A27E4A"/>
    <w:rsid w:val="00A6232F"/>
    <w:rsid w:val="00AC3ADA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C56CB"/>
  <w15:chartTrackingRefBased/>
  <w15:docId w15:val="{83EDD4E5-16A9-48E5-B434-195384E14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3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628"/>
  </w:style>
  <w:style w:type="paragraph" w:styleId="Footer">
    <w:name w:val="footer"/>
    <w:basedOn w:val="Normal"/>
    <w:link w:val="FooterChar"/>
    <w:uiPriority w:val="99"/>
    <w:unhideWhenUsed/>
    <w:rsid w:val="00633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628"/>
  </w:style>
  <w:style w:type="character" w:styleId="PlaceholderText">
    <w:name w:val="Placeholder Text"/>
    <w:basedOn w:val="DefaultParagraphFont"/>
    <w:uiPriority w:val="99"/>
    <w:semiHidden/>
    <w:rsid w:val="009B36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FA0BBAB78A415C9F7A706E256F22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E96E2-4BD5-47E1-8212-54983CA3AF68}"/>
      </w:docPartPr>
      <w:docPartBody>
        <w:p w:rsidR="00000262" w:rsidRDefault="00111C45" w:rsidP="00111C45">
          <w:pPr>
            <w:pStyle w:val="6BFA0BBAB78A415C9F7A706E256F22C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E7238CAFBB3245958ED188357C23A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EBD9-9313-49FA-9288-F7A8820968B2}"/>
      </w:docPartPr>
      <w:docPartBody>
        <w:p w:rsidR="00000262" w:rsidRDefault="00111C45" w:rsidP="00111C45">
          <w:pPr>
            <w:pStyle w:val="E7238CAFBB3245958ED188357C23A687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  <w:docPart>
      <w:docPartPr>
        <w:name w:val="C87081FA926E41ABA8394FF702330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DC8F5-5D2A-410F-980C-840E5F9FDF72}"/>
      </w:docPartPr>
      <w:docPartBody>
        <w:p w:rsidR="00000262" w:rsidRDefault="00111C45">
          <w:r w:rsidRPr="00D66DA8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1C45"/>
    <w:rsid w:val="00000262"/>
    <w:rsid w:val="00111C45"/>
    <w:rsid w:val="00213B89"/>
    <w:rsid w:val="0060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BFA0BBAB78A415C9F7A706E256F22C1">
    <w:name w:val="6BFA0BBAB78A415C9F7A706E256F22C1"/>
    <w:rsid w:val="00111C45"/>
  </w:style>
  <w:style w:type="paragraph" w:customStyle="1" w:styleId="E7238CAFBB3245958ED188357C23A687">
    <w:name w:val="E7238CAFBB3245958ED188357C23A687"/>
    <w:rsid w:val="00111C45"/>
  </w:style>
  <w:style w:type="character" w:styleId="PlaceholderText">
    <w:name w:val="Placeholder Text"/>
    <w:basedOn w:val="DefaultParagraphFont"/>
    <w:uiPriority w:val="99"/>
    <w:semiHidden/>
    <w:rsid w:val="00111C4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8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11DA94-E87A-4C29-B987-EE6AE9D8A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07 – Module08</dc:title>
  <dc:subject/>
  <dc:creator>Thaddeus Thomas</dc:creator>
  <cp:keywords/>
  <dc:description/>
  <cp:lastModifiedBy>Thaddeus Thomas</cp:lastModifiedBy>
  <cp:revision>3</cp:revision>
  <cp:lastPrinted>2022-08-22T20:23:00Z</cp:lastPrinted>
  <dcterms:created xsi:type="dcterms:W3CDTF">2022-08-22T21:50:00Z</dcterms:created>
  <dcterms:modified xsi:type="dcterms:W3CDTF">2023-05-21T02:35:00Z</dcterms:modified>
</cp:coreProperties>
</file>